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03669" w:rsidRDefault="00103669" w:rsidP="00103669">
      <w:pPr>
        <w:pStyle w:val="Heading1"/>
        <w:jc w:val="center"/>
      </w:pPr>
      <w:r>
        <w:t>Assignment Management System</w:t>
      </w:r>
    </w:p>
    <w:p w:rsidR="00165AEB" w:rsidRDefault="00103669" w:rsidP="00103669">
      <w:pPr>
        <w:pStyle w:val="Heading2"/>
      </w:pPr>
      <w:r>
        <w:t>Class Elaboration:</w:t>
      </w:r>
    </w:p>
    <w:p w:rsidR="00763114" w:rsidRDefault="00763114" w:rsidP="00763114"/>
    <w:p w:rsidR="00763114" w:rsidRPr="00763114" w:rsidRDefault="00763114" w:rsidP="00763114">
      <w:r>
        <w:t>Authentication:</w:t>
      </w:r>
    </w:p>
    <w:p w:rsidR="00FB6083" w:rsidRDefault="00763114" w:rsidP="00FB6083">
      <w:pPr>
        <w:keepNext/>
      </w:pPr>
      <w:r>
        <w:rPr>
          <w:noProof/>
        </w:rPr>
        <w:drawing>
          <wp:inline distT="0" distB="0" distL="0" distR="0" wp14:anchorId="0E7ADCF3" wp14:editId="1A7B01D0">
            <wp:extent cx="5943600" cy="330263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Authentication .p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02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03669" w:rsidRDefault="00FB6083" w:rsidP="00FB6083">
      <w:pPr>
        <w:pStyle w:val="Caption"/>
        <w:jc w:val="center"/>
      </w:pPr>
      <w:r>
        <w:t xml:space="preserve">Figure </w:t>
      </w:r>
      <w:fldSimple w:instr=" SEQ Figure \* ARABIC ">
        <w:r w:rsidR="001A0160">
          <w:rPr>
            <w:noProof/>
          </w:rPr>
          <w:t>1</w:t>
        </w:r>
      </w:fldSimple>
      <w:r>
        <w:t>: Elaboration of class Authe</w:t>
      </w:r>
      <w:r>
        <w:rPr>
          <w:noProof/>
        </w:rPr>
        <w:t>ntication</w:t>
      </w:r>
    </w:p>
    <w:p w:rsidR="00FB6083" w:rsidRDefault="00FB6083" w:rsidP="00103669"/>
    <w:p w:rsidR="00005979" w:rsidRDefault="00005979" w:rsidP="00103669"/>
    <w:p w:rsidR="00005979" w:rsidRDefault="00005979" w:rsidP="00103669"/>
    <w:p w:rsidR="00005979" w:rsidRDefault="00005979" w:rsidP="00103669"/>
    <w:p w:rsidR="00005979" w:rsidRDefault="00005979" w:rsidP="00103669"/>
    <w:p w:rsidR="00005979" w:rsidRDefault="00005979" w:rsidP="00103669"/>
    <w:p w:rsidR="00005979" w:rsidRDefault="00005979" w:rsidP="00103669"/>
    <w:p w:rsidR="00005979" w:rsidRDefault="00005979" w:rsidP="00103669"/>
    <w:p w:rsidR="00005979" w:rsidRDefault="00005979" w:rsidP="00103669"/>
    <w:p w:rsidR="00005979" w:rsidRDefault="00005979" w:rsidP="00103669"/>
    <w:p w:rsidR="00005979" w:rsidRDefault="00005979" w:rsidP="00103669"/>
    <w:p w:rsidR="00005979" w:rsidRDefault="00005979" w:rsidP="00103669">
      <w:r>
        <w:lastRenderedPageBreak/>
        <w:t>Instructor:</w:t>
      </w:r>
    </w:p>
    <w:p w:rsidR="00005979" w:rsidRDefault="00005979" w:rsidP="00005979">
      <w:pPr>
        <w:keepNext/>
      </w:pPr>
      <w:r>
        <w:rPr>
          <w:noProof/>
        </w:rPr>
        <w:drawing>
          <wp:inline distT="0" distB="0" distL="0" distR="0" wp14:anchorId="4BBA3A2D" wp14:editId="4256B520">
            <wp:extent cx="5943600" cy="3858895"/>
            <wp:effectExtent l="0" t="0" r="0" b="825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nstructor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58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B6083" w:rsidRDefault="00005979" w:rsidP="00005979">
      <w:pPr>
        <w:pStyle w:val="Caption"/>
        <w:jc w:val="center"/>
      </w:pPr>
      <w:r>
        <w:t xml:space="preserve">Figure </w:t>
      </w:r>
      <w:fldSimple w:instr=" SEQ Figure \* ARABIC ">
        <w:r w:rsidR="001A0160">
          <w:rPr>
            <w:noProof/>
          </w:rPr>
          <w:t>2</w:t>
        </w:r>
      </w:fldSimple>
      <w:r>
        <w:t>: Class elaboration of Instructor</w:t>
      </w:r>
    </w:p>
    <w:p w:rsidR="00FB6083" w:rsidRDefault="00FB6083" w:rsidP="00103669"/>
    <w:p w:rsidR="00E94D48" w:rsidRDefault="00E94D48" w:rsidP="00103669"/>
    <w:p w:rsidR="00E94D48" w:rsidRDefault="00E94D48" w:rsidP="00103669"/>
    <w:p w:rsidR="00E94D48" w:rsidRDefault="00E94D48" w:rsidP="00103669"/>
    <w:p w:rsidR="00E94D48" w:rsidRDefault="00E94D48" w:rsidP="00103669"/>
    <w:p w:rsidR="00E94D48" w:rsidRDefault="00E94D48" w:rsidP="00103669"/>
    <w:p w:rsidR="00E94D48" w:rsidRDefault="00E94D48" w:rsidP="00103669"/>
    <w:p w:rsidR="00E94D48" w:rsidRDefault="00E94D48" w:rsidP="00103669"/>
    <w:p w:rsidR="00E94D48" w:rsidRDefault="00E94D48" w:rsidP="00103669"/>
    <w:p w:rsidR="00E94D48" w:rsidRDefault="00E94D48" w:rsidP="00103669"/>
    <w:p w:rsidR="00E94D48" w:rsidRDefault="00E94D48" w:rsidP="00103669"/>
    <w:p w:rsidR="00E94D48" w:rsidRDefault="00E94D48" w:rsidP="00103669"/>
    <w:p w:rsidR="00E94D48" w:rsidRDefault="00E94D48" w:rsidP="00103669"/>
    <w:p w:rsidR="006F357D" w:rsidRDefault="006F357D" w:rsidP="00103669">
      <w:r>
        <w:lastRenderedPageBreak/>
        <w:t>Student:</w:t>
      </w:r>
    </w:p>
    <w:p w:rsidR="00846D55" w:rsidRDefault="006F357D" w:rsidP="00846D55">
      <w:pPr>
        <w:keepNext/>
      </w:pPr>
      <w:r>
        <w:rPr>
          <w:noProof/>
        </w:rPr>
        <w:drawing>
          <wp:inline distT="0" distB="0" distL="0" distR="0" wp14:anchorId="144B4D50" wp14:editId="27E1BCF2">
            <wp:extent cx="5943600" cy="38481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tudent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48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05979" w:rsidRDefault="00846D55" w:rsidP="00846D55">
      <w:pPr>
        <w:pStyle w:val="Caption"/>
        <w:jc w:val="center"/>
      </w:pPr>
      <w:r>
        <w:t xml:space="preserve">Figure </w:t>
      </w:r>
      <w:fldSimple w:instr=" SEQ Figure \* ARABIC ">
        <w:r w:rsidR="001A0160">
          <w:rPr>
            <w:noProof/>
          </w:rPr>
          <w:t>3</w:t>
        </w:r>
      </w:fldSimple>
      <w:r>
        <w:t>: Class elaboration of Student</w:t>
      </w:r>
    </w:p>
    <w:p w:rsidR="001A0160" w:rsidRDefault="001A0160" w:rsidP="001A0160"/>
    <w:p w:rsidR="001A0160" w:rsidRDefault="001A0160" w:rsidP="001A0160"/>
    <w:p w:rsidR="001A0160" w:rsidRDefault="001A0160" w:rsidP="001A0160"/>
    <w:p w:rsidR="00F67876" w:rsidRDefault="00F67876" w:rsidP="001A0160"/>
    <w:p w:rsidR="00F67876" w:rsidRDefault="00F67876" w:rsidP="001A0160"/>
    <w:p w:rsidR="00F67876" w:rsidRDefault="00F67876" w:rsidP="001A0160"/>
    <w:p w:rsidR="00F67876" w:rsidRDefault="00F67876" w:rsidP="001A0160"/>
    <w:p w:rsidR="00F67876" w:rsidRDefault="00F67876" w:rsidP="001A0160"/>
    <w:p w:rsidR="00F67876" w:rsidRDefault="00F67876" w:rsidP="001A0160"/>
    <w:p w:rsidR="00F67876" w:rsidRDefault="00F67876" w:rsidP="001A0160"/>
    <w:p w:rsidR="00F67876" w:rsidRDefault="00F67876" w:rsidP="001A0160"/>
    <w:p w:rsidR="00F67876" w:rsidRDefault="00F67876" w:rsidP="001A0160"/>
    <w:p w:rsidR="00F67876" w:rsidRDefault="00F67876" w:rsidP="001A0160"/>
    <w:p w:rsidR="001A0160" w:rsidRDefault="001A0160" w:rsidP="001A0160">
      <w:r>
        <w:lastRenderedPageBreak/>
        <w:t>System:</w:t>
      </w:r>
    </w:p>
    <w:p w:rsidR="001A0160" w:rsidRDefault="001A0160" w:rsidP="001A0160"/>
    <w:p w:rsidR="001A0160" w:rsidRDefault="001A0160" w:rsidP="001A0160">
      <w:pPr>
        <w:keepNext/>
      </w:pPr>
      <w:r>
        <w:rPr>
          <w:noProof/>
        </w:rPr>
        <w:drawing>
          <wp:inline distT="0" distB="0" distL="0" distR="0" wp14:anchorId="6B1CA6F2" wp14:editId="453D6FCD">
            <wp:extent cx="5943600" cy="2299970"/>
            <wp:effectExtent l="0" t="0" r="0" b="508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system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99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A0160" w:rsidRDefault="001A0160" w:rsidP="001A0160">
      <w:pPr>
        <w:pStyle w:val="Caption"/>
        <w:jc w:val="center"/>
      </w:pPr>
      <w:r>
        <w:t xml:space="preserve">Figure </w:t>
      </w:r>
      <w:fldSimple w:instr=" SEQ Figure \* ARABIC ">
        <w:r>
          <w:rPr>
            <w:noProof/>
          </w:rPr>
          <w:t>4</w:t>
        </w:r>
      </w:fldSimple>
      <w:r>
        <w:t>: Class elaboration of System</w:t>
      </w:r>
    </w:p>
    <w:p w:rsidR="000137AD" w:rsidRDefault="000137AD" w:rsidP="000137AD"/>
    <w:p w:rsidR="000137AD" w:rsidRDefault="000137AD" w:rsidP="000137AD"/>
    <w:p w:rsidR="00BE4AB0" w:rsidRDefault="00BE4AB0" w:rsidP="00BE4AB0">
      <w:pPr>
        <w:pStyle w:val="Heading2"/>
      </w:pPr>
      <w:r>
        <w:t>Collaboration Details:</w:t>
      </w:r>
    </w:p>
    <w:p w:rsidR="00BE4AB0" w:rsidRDefault="00BE4AB0" w:rsidP="00BE4AB0"/>
    <w:p w:rsidR="00BE4AB0" w:rsidRPr="00BE4AB0" w:rsidRDefault="00BE4AB0" w:rsidP="00BE4AB0">
      <w:bookmarkStart w:id="0" w:name="_GoBack"/>
      <w:bookmarkEnd w:id="0"/>
    </w:p>
    <w:sectPr w:rsidR="00BE4AB0" w:rsidRPr="00BE4AB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0MLcwNDQwtrAwsTRQ0lEKTi0uzszPAykwrAUA7XKtYSwAAAA="/>
  </w:docVars>
  <w:rsids>
    <w:rsidRoot w:val="008E3A18"/>
    <w:rsid w:val="00005979"/>
    <w:rsid w:val="000137AD"/>
    <w:rsid w:val="000A5D95"/>
    <w:rsid w:val="00103669"/>
    <w:rsid w:val="00165AEB"/>
    <w:rsid w:val="001A0160"/>
    <w:rsid w:val="0054286D"/>
    <w:rsid w:val="006F357D"/>
    <w:rsid w:val="00763114"/>
    <w:rsid w:val="0084377B"/>
    <w:rsid w:val="00846D55"/>
    <w:rsid w:val="008679B8"/>
    <w:rsid w:val="008E3A18"/>
    <w:rsid w:val="00BE4AB0"/>
    <w:rsid w:val="00E94D48"/>
    <w:rsid w:val="00F442EA"/>
    <w:rsid w:val="00F67876"/>
    <w:rsid w:val="00FB60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953D850-4BE4-4A1C-8272-A28B424222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0366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0366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03669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03669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Caption">
    <w:name w:val="caption"/>
    <w:basedOn w:val="Normal"/>
    <w:next w:val="Normal"/>
    <w:uiPriority w:val="35"/>
    <w:unhideWhenUsed/>
    <w:qFormat/>
    <w:rsid w:val="00FB6083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50D7F60-FF8B-42F7-9AD8-266B9D339E6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4</Pages>
  <Words>64</Words>
  <Characters>368</Characters>
  <Application>Microsoft Office Word</Application>
  <DocSecurity>0</DocSecurity>
  <Lines>3</Lines>
  <Paragraphs>1</Paragraphs>
  <ScaleCrop>false</ScaleCrop>
  <Company/>
  <LinksUpToDate>false</LinksUpToDate>
  <CharactersWithSpaces>43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ulshi Das</dc:creator>
  <cp:keywords/>
  <dc:description/>
  <cp:lastModifiedBy>Tulshi Das</cp:lastModifiedBy>
  <cp:revision>15</cp:revision>
  <dcterms:created xsi:type="dcterms:W3CDTF">2018-10-04T06:24:00Z</dcterms:created>
  <dcterms:modified xsi:type="dcterms:W3CDTF">2018-10-04T06:36:00Z</dcterms:modified>
</cp:coreProperties>
</file>